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43E9B" w:rsidR="00C06004" w:rsidP="000974D6" w:rsidRDefault="00043E9B" w14:paraId="56F4C293" w14:textId="77777777">
      <w:pPr>
        <w:pStyle w:val="Heading1"/>
        <w:suppressAutoHyphens/>
        <w:contextualSpacing/>
      </w:pPr>
      <w:r w:rsidRPr="00043E9B">
        <w:t xml:space="preserve">IT 230 </w:t>
      </w:r>
      <w:r w:rsidRPr="00043E9B" w:rsidR="007F5253">
        <w:t>Coding Activity</w:t>
      </w:r>
      <w:r w:rsidRPr="00043E9B" w:rsidR="00C06004">
        <w:t xml:space="preserve"> Submission Template</w:t>
      </w:r>
    </w:p>
    <w:p w:rsidR="00C06004" w:rsidP="000974D6" w:rsidRDefault="00C06004" w14:paraId="672A6659" w14:textId="77777777">
      <w:pPr>
        <w:suppressAutoHyphens/>
        <w:spacing w:after="0" w:line="240" w:lineRule="auto"/>
        <w:contextualSpacing/>
      </w:pPr>
    </w:p>
    <w:p w:rsidR="00C06004" w:rsidP="000974D6" w:rsidRDefault="46B37C6A" w14:paraId="2A960ACD" w14:textId="6DEAEDEC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:rsidR="00C06004" w:rsidP="000974D6" w:rsidRDefault="00C06004" w14:paraId="2C840527" w14:textId="7CBA62F8">
      <w:pPr>
        <w:suppressAutoHyphens/>
        <w:spacing w:after="0" w:line="240" w:lineRule="auto"/>
        <w:contextualSpacing/>
      </w:pPr>
    </w:p>
    <w:p w:rsidR="00C06004" w:rsidP="000974D6" w:rsidRDefault="46B37C6A" w14:paraId="5BF71EB9" w14:textId="178B5548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:rsidR="00EA34B8" w:rsidP="000974D6" w:rsidRDefault="00EA34B8" w14:paraId="5BFA96DB" w14:textId="77777777">
      <w:pPr>
        <w:suppressAutoHyphens/>
        <w:spacing w:after="0" w:line="240" w:lineRule="auto"/>
        <w:contextualSpacing/>
      </w:pPr>
    </w:p>
    <w:p w:rsidR="00C06004" w:rsidP="000974D6" w:rsidRDefault="0A551C61" w14:paraId="7F5EAC5B" w14:textId="68E7CB00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:rsidR="00C06004" w:rsidP="000974D6" w:rsidRDefault="34956ED1" w14:paraId="3A15BA89" w14:textId="7BD70618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:rsidR="00C06004" w:rsidP="000974D6" w:rsidRDefault="46B37C6A" w14:paraId="5E3D401B" w14:textId="42424041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:rsidR="00C06004" w:rsidP="000974D6" w:rsidRDefault="46B37C6A" w14:paraId="229580D3" w14:textId="6D802DB0">
      <w:pPr>
        <w:suppressAutoHyphens/>
        <w:spacing w:after="0" w:line="240" w:lineRule="auto"/>
        <w:contextualSpacing/>
      </w:pPr>
      <w:r>
        <w:t xml:space="preserve"> </w:t>
      </w:r>
    </w:p>
    <w:p w:rsidR="00C06004" w:rsidP="000974D6" w:rsidRDefault="13E7E16A" w14:paraId="1240B255" w14:textId="3E19B41E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:rsidR="00EA34B8" w:rsidP="000974D6" w:rsidRDefault="00EA34B8" w14:paraId="5BAB0CCA" w14:textId="77777777">
      <w:pPr>
        <w:suppressAutoHyphens/>
        <w:spacing w:after="0" w:line="240" w:lineRule="auto"/>
        <w:contextualSpacing/>
      </w:pPr>
    </w:p>
    <w:p w:rsidR="00C06004" w:rsidP="000974D6" w:rsidRDefault="46B37C6A" w14:paraId="4C6C3F07" w14:textId="630F813B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:rsidR="00C06004" w:rsidP="000974D6" w:rsidRDefault="40D99DF9" w14:paraId="139CBFDD" w14:textId="4563A17E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:rsidR="00C06004" w:rsidP="000974D6" w:rsidRDefault="2A553716" w14:paraId="03787EB2" w14:textId="49693A6B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:rsidR="00C06004" w:rsidP="000974D6" w:rsidRDefault="00C06004" w14:paraId="6DA6DDFD" w14:textId="5F0920E5">
      <w:pPr>
        <w:suppressAutoHyphens/>
        <w:spacing w:after="0" w:line="240" w:lineRule="auto"/>
        <w:contextualSpacing/>
      </w:pPr>
    </w:p>
    <w:p w:rsidR="00C06004" w:rsidP="1518BDA2" w:rsidRDefault="00C06004" w14:paraId="6634A3F8" w14:textId="17BD363B">
      <w:pPr>
        <w:suppressAutoHyphens/>
        <w:spacing w:after="0" w:line="240" w:lineRule="auto"/>
        <w:contextualSpacing/>
      </w:pPr>
      <w:r w:rsidR="4BD1DEFE">
        <w:drawing>
          <wp:inline wp14:editId="5EEFB483" wp14:anchorId="4A7D3F5F">
            <wp:extent cx="2451283" cy="1638117"/>
            <wp:effectExtent l="0" t="0" r="0" b="0"/>
            <wp:docPr id="1224862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be6b75bad6648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283" cy="1638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C06004" w:rsidP="000974D6" w:rsidRDefault="6D5D0144" w14:paraId="32B636FB" w14:textId="02ACB6B4">
      <w:pPr>
        <w:pStyle w:val="ListParagraph"/>
        <w:numPr>
          <w:ilvl w:val="0"/>
          <w:numId w:val="5"/>
        </w:numPr>
        <w:suppressAutoHyphens/>
        <w:spacing w:after="0" w:line="240" w:lineRule="auto"/>
        <w:rPr/>
      </w:pPr>
      <w:r w:rsidR="6D5D0144">
        <w:rPr/>
        <w:t>Copy and paste the</w:t>
      </w:r>
      <w:r w:rsidR="46B37C6A">
        <w:rPr/>
        <w:t xml:space="preserve"> source code text you wrote for this assignment </w:t>
      </w:r>
      <w:r w:rsidR="7C39EACC">
        <w:rPr/>
        <w:t>from</w:t>
      </w:r>
      <w:r w:rsidR="46B37C6A">
        <w:rPr/>
        <w:t xml:space="preserve"> the *.cs file into the space below. </w:t>
      </w:r>
      <w:r w:rsidR="46BC023B">
        <w:rPr/>
        <w:t>Only p</w:t>
      </w:r>
      <w:r w:rsidR="46B37C6A">
        <w:rPr/>
        <w:t>roviding the *.cs files or a screenshot do</w:t>
      </w:r>
      <w:r w:rsidR="0234B8C8">
        <w:rPr/>
        <w:t>es</w:t>
      </w:r>
      <w:r w:rsidR="46B37C6A">
        <w:rPr/>
        <w:t xml:space="preserve"> not meet </w:t>
      </w:r>
      <w:r w:rsidR="416DAEA0">
        <w:rPr/>
        <w:t xml:space="preserve">the </w:t>
      </w:r>
      <w:r w:rsidR="46B37C6A">
        <w:rPr/>
        <w:t>requirements for this part of the assignment. Code should be logically organized</w:t>
      </w:r>
      <w:r w:rsidR="56A4690E">
        <w:rPr/>
        <w:t>. It should</w:t>
      </w:r>
      <w:r w:rsidR="46B37C6A">
        <w:rPr/>
        <w:t xml:space="preserve"> </w:t>
      </w:r>
      <w:r w:rsidR="6102F93E">
        <w:rPr/>
        <w:t xml:space="preserve">also </w:t>
      </w:r>
      <w:r w:rsidR="46B37C6A">
        <w:rPr/>
        <w:t>follow proper syntax and conventions</w:t>
      </w:r>
      <w:r w:rsidR="3E2D455E">
        <w:rPr/>
        <w:t xml:space="preserve"> noted in the Coding Activity Guidelines and Rubric</w:t>
      </w:r>
      <w:r w:rsidR="46B37C6A">
        <w:rPr/>
        <w:t>.</w:t>
      </w:r>
    </w:p>
    <w:p w:rsidR="00C06004" w:rsidP="1518BDA2" w:rsidRDefault="00C06004" w14:paraId="3D95CD7E" w14:textId="26851596">
      <w:pPr>
        <w:suppressAutoHyphens/>
        <w:spacing w:before="0" w:beforeAutospacing="off" w:after="0" w:afterAutospacing="off" w:line="240" w:lineRule="auto"/>
        <w:contextualSpacing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</w:pP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using System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Collections.Generic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Linq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Text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Threading.Tasks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Windows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Windows.Controls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Windows.Data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Windows.Documents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Windows.Input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Windows.Media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Windows.Media.Imaging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Windows.Navigation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using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System.Windows.Shapes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;</w:t>
      </w:r>
      <w:r>
        <w:br/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namespace CreateClassesObjs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{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/// &lt;summary&gt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/// Interaction logic for MainWindow.xaml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/// &lt;/summary&gt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public partial class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MainWindow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: Window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{</w:t>
      </w:r>
      <w:r>
        <w:br/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Course choice;</w:t>
      </w:r>
      <w:r>
        <w:br/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public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MainWindow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)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{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InitializeComponent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}</w:t>
      </w:r>
      <w:r>
        <w:br/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private void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Window_Loaded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(object sender,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RoutedEventArgs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e)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{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 course1 = new Course(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 course2 = new Course(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 course3 = new Course(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 course4 = new Course(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 course5 = new Course(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 course6 = new Course(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 course7 = new Course();</w:t>
      </w:r>
      <w:r>
        <w:br/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1.SetName("IT 145"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2.SetName("IT 200"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3.SetName("IT 201"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4.SetName("IT 270"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5.SetName("IT 315"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6.SetName("IT 328"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course7.SetName("IT 330");</w:t>
      </w:r>
      <w:r>
        <w:br/>
      </w:r>
      <w:r>
        <w:br/>
      </w:r>
      <w:r>
        <w:br/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is.comboBox.Items.Add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course1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is.comboBox.Items.Add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course2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is.comboBox.Items.Add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course3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is.comboBox.Items.Add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course4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is.comboBox.Items.Add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course5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is.comboBox.Items.Add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course6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is.comboBox.Items.Add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course7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}</w:t>
      </w:r>
      <w:r>
        <w:br/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private void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button_Click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(object sender,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RoutedEventArgs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e)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{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if (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is.comboBox.SelectedItem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!= null)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{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    choice = (Course)(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is.comboBox.SelectedItem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    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this.listBox.Items.Add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choice.GetName</w:t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());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    }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    }</w:t>
      </w:r>
      <w:r>
        <w:br/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 xml:space="preserve">    }</w:t>
      </w:r>
      <w:r>
        <w:br/>
      </w:r>
      <w:r w:rsidRPr="1518BDA2" w:rsidR="570FE64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8"/>
          <w:szCs w:val="18"/>
          <w:lang w:val="en-US"/>
        </w:rPr>
        <w:t>}</w:t>
      </w:r>
    </w:p>
    <w:p w:rsidR="00C06004" w:rsidP="000974D6" w:rsidRDefault="00C06004" w14:paraId="0E425092" w14:textId="126DC07E">
      <w:pPr>
        <w:suppressAutoHyphens/>
        <w:spacing w:after="0" w:line="240" w:lineRule="auto"/>
        <w:contextualSpacing/>
      </w:pPr>
    </w:p>
    <w:p w:rsidR="3065C6A5" w:rsidP="3065C6A5" w:rsidRDefault="3065C6A5" w14:paraId="41BC0A93" w14:textId="1234E2A7">
      <w:pPr>
        <w:spacing w:after="0" w:line="240" w:lineRule="auto"/>
        <w:ind w:left="720"/>
        <w:contextualSpacing/>
      </w:pPr>
    </w:p>
    <w:p w:rsidR="00C06004" w:rsidP="000974D6" w:rsidRDefault="00C06004" w14:paraId="7A00BDFA" w14:textId="6AC1E528">
      <w:pPr>
        <w:suppressAutoHyphens/>
        <w:spacing w:after="0" w:line="240" w:lineRule="auto"/>
        <w:contextualSpacing/>
      </w:pPr>
    </w:p>
    <w:p w:rsidR="00C06004" w:rsidP="59E32910" w:rsidRDefault="00C06004" w14:paraId="5E04C3FC" w14:textId="5A37BC5B">
      <w:pPr>
        <w:pStyle w:val="ListParagraph"/>
        <w:numPr>
          <w:ilvl w:val="0"/>
          <w:numId w:val="5"/>
        </w:numPr>
        <w:suppressLineNumbers w:val="0"/>
        <w:bidi w:val="0"/>
        <w:spacing w:before="0" w:beforeAutospacing="off" w:after="0" w:afterAutospacing="off" w:line="240" w:lineRule="auto"/>
        <w:ind w:left="720" w:right="0" w:hanging="360"/>
        <w:jc w:val="left"/>
        <w:rPr/>
      </w:pPr>
      <w:r w:rsidR="1032B525">
        <w:rPr/>
        <w:t xml:space="preserve">Show </w:t>
      </w:r>
      <w:r w:rsidR="00384BE3">
        <w:rPr/>
        <w:t>that you understand</w:t>
      </w:r>
      <w:r w:rsidR="02B48ED2">
        <w:rPr/>
        <w:t xml:space="preserve"> the task by explaining</w:t>
      </w:r>
      <w:r w:rsidR="46B37C6A">
        <w:rPr/>
        <w:t xml:space="preserve"> the design of your program</w:t>
      </w:r>
      <w:r w:rsidR="473BD845">
        <w:rPr/>
        <w:t xml:space="preserve"> in the space below</w:t>
      </w:r>
      <w:r w:rsidR="46B37C6A">
        <w:rPr/>
        <w:t xml:space="preserve">. Include the process and steps you took to </w:t>
      </w:r>
      <w:r w:rsidR="70F7F893">
        <w:rPr/>
        <w:t>write your code</w:t>
      </w:r>
      <w:r w:rsidR="7E5958F5">
        <w:rPr/>
        <w:t>. Explain</w:t>
      </w:r>
      <w:r w:rsidR="70F7F893">
        <w:rPr/>
        <w:t xml:space="preserve"> how you arrived a</w:t>
      </w:r>
      <w:r w:rsidR="70B0AA8B">
        <w:rPr/>
        <w:t>t</w:t>
      </w:r>
      <w:r w:rsidR="70F7F893">
        <w:rPr/>
        <w:t xml:space="preserve"> </w:t>
      </w:r>
      <w:r w:rsidR="7F15E162">
        <w:rPr/>
        <w:t xml:space="preserve">the </w:t>
      </w:r>
      <w:r w:rsidR="70F7F893">
        <w:rPr/>
        <w:t xml:space="preserve">solution to the problem and </w:t>
      </w:r>
      <w:r w:rsidR="46B37C6A">
        <w:rPr/>
        <w:t>complete</w:t>
      </w:r>
      <w:r w:rsidR="3B770FC1">
        <w:rPr/>
        <w:t>d the activity</w:t>
      </w:r>
      <w:r w:rsidR="46B37C6A">
        <w:rPr/>
        <w:t>.</w:t>
      </w:r>
      <w:r>
        <w:br/>
      </w:r>
      <w:r>
        <w:br/>
      </w:r>
      <w:r w:rsidR="43F5CFF0">
        <w:rPr/>
        <w:t xml:space="preserve">To start off, the big missing thing of this assignment was the missing Course class. In a </w:t>
      </w:r>
      <w:r w:rsidR="078D928E">
        <w:rPr/>
        <w:t>separate</w:t>
      </w:r>
      <w:r w:rsidR="1BE3CD84">
        <w:rPr/>
        <w:t xml:space="preserve"> file, the Course</w:t>
      </w:r>
      <w:r w:rsidR="3DAB9765">
        <w:rPr/>
        <w:t xml:space="preserve"> class must be created </w:t>
      </w:r>
      <w:r w:rsidR="3DAB9765">
        <w:rPr/>
        <w:t>off</w:t>
      </w:r>
      <w:r w:rsidR="3DAB9765">
        <w:rPr/>
        <w:t xml:space="preserve"> the main project</w:t>
      </w:r>
      <w:r w:rsidR="2522640C">
        <w:rPr/>
        <w:t xml:space="preserve"> to provide the necessary information to complete the project. </w:t>
      </w:r>
      <w:r w:rsidR="7AFD9945">
        <w:rPr/>
        <w:t xml:space="preserve">The second error was the </w:t>
      </w:r>
      <w:r w:rsidR="7AFD9945">
        <w:rPr/>
        <w:t>setName</w:t>
      </w:r>
      <w:r w:rsidR="7AFD9945">
        <w:rPr/>
        <w:t xml:space="preserve"> method being written </w:t>
      </w:r>
      <w:r w:rsidR="48794856">
        <w:rPr/>
        <w:t>wrong and</w:t>
      </w:r>
      <w:r w:rsidR="7AFD9945">
        <w:rPr/>
        <w:t xml:space="preserve"> should be rewritten to </w:t>
      </w:r>
      <w:r w:rsidR="7AFD9945">
        <w:rPr/>
        <w:t>SetName</w:t>
      </w:r>
      <w:r w:rsidR="7AFD9945">
        <w:rPr/>
        <w:t xml:space="preserve">. </w:t>
      </w:r>
      <w:r w:rsidR="4EF91CE2">
        <w:rPr/>
        <w:t xml:space="preserve">The last error was that in </w:t>
      </w:r>
      <w:r w:rsidR="4EF91CE2">
        <w:rPr/>
        <w:t>list.Box</w:t>
      </w:r>
      <w:r w:rsidR="4EF91CE2">
        <w:rPr/>
        <w:t xml:space="preserve"> </w:t>
      </w:r>
      <w:r w:rsidR="74E69409">
        <w:rPr/>
        <w:t>the object reference was being added instead of the course name.</w:t>
      </w:r>
      <w:r>
        <w:br/>
      </w:r>
    </w:p>
    <w:p w:rsidR="00C06004" w:rsidP="000974D6" w:rsidRDefault="46B37C6A" w14:paraId="18005720" w14:textId="5F579692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:rsidR="00C06004" w:rsidP="000974D6" w:rsidRDefault="00C06004" w14:paraId="4FD12FAA" w14:textId="66A8481C">
      <w:pPr>
        <w:suppressAutoHyphens/>
        <w:spacing w:after="0" w:line="240" w:lineRule="auto"/>
        <w:contextualSpacing/>
      </w:pPr>
    </w:p>
    <w:p w:rsidR="65073D75" w:rsidP="3065C6A5" w:rsidRDefault="65073D75" w14:paraId="4896FB84" w14:textId="468AB1C3">
      <w:pPr>
        <w:pStyle w:val="Normal"/>
        <w:suppressLineNumbers w:val="0"/>
        <w:bidi w:val="0"/>
        <w:spacing w:before="0" w:beforeAutospacing="off" w:after="0" w:afterAutospacing="off" w:line="240" w:lineRule="auto"/>
        <w:ind w:left="720" w:right="0"/>
        <w:jc w:val="left"/>
      </w:pPr>
      <w:r w:rsidR="058EFFE9">
        <w:rPr/>
        <w:t>This project required adding new classes to the project, which proved to be interesting</w:t>
      </w:r>
      <w:r w:rsidR="25EDDFE7">
        <w:rPr/>
        <w:t xml:space="preserve"> to learn how to mess around with, along with partial classes. </w:t>
      </w:r>
    </w:p>
    <w:sectPr w:rsidRPr="00E2770B" w:rsidR="006F24F6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2109" w:rsidP="00C06004" w:rsidRDefault="00D72109" w14:paraId="1DB2DA7F" w14:textId="77777777">
      <w:pPr>
        <w:spacing w:after="0" w:line="240" w:lineRule="auto"/>
      </w:pPr>
      <w:r>
        <w:separator/>
      </w:r>
    </w:p>
  </w:endnote>
  <w:endnote w:type="continuationSeparator" w:id="0">
    <w:p w:rsidR="00D72109" w:rsidP="00C06004" w:rsidRDefault="00D72109" w14:paraId="32A07A1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2109" w:rsidP="00C06004" w:rsidRDefault="00D72109" w14:paraId="13EBF739" w14:textId="77777777">
      <w:pPr>
        <w:spacing w:after="0" w:line="240" w:lineRule="auto"/>
      </w:pPr>
      <w:r>
        <w:separator/>
      </w:r>
    </w:p>
  </w:footnote>
  <w:footnote w:type="continuationSeparator" w:id="0">
    <w:p w:rsidR="00D72109" w:rsidP="00C06004" w:rsidRDefault="00D72109" w14:paraId="3EC70D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C06004" w:rsidP="00C06004" w:rsidRDefault="00EB260D" w14:paraId="0FB78278" w14:textId="1C35AC0A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004" w:rsidRDefault="00C06004" w14:paraId="1FC3994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033F1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DFE71E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1837DB4"/>
    <w:rsid w:val="01A2C2A8"/>
    <w:rsid w:val="01F1F167"/>
    <w:rsid w:val="0234B8C8"/>
    <w:rsid w:val="02AD5E74"/>
    <w:rsid w:val="02B48ED2"/>
    <w:rsid w:val="038E6D56"/>
    <w:rsid w:val="04B287F4"/>
    <w:rsid w:val="04C41750"/>
    <w:rsid w:val="0576276A"/>
    <w:rsid w:val="058EFFE9"/>
    <w:rsid w:val="05FAB25D"/>
    <w:rsid w:val="07046760"/>
    <w:rsid w:val="07104807"/>
    <w:rsid w:val="078D928E"/>
    <w:rsid w:val="0842D3DB"/>
    <w:rsid w:val="08F65187"/>
    <w:rsid w:val="09410DFE"/>
    <w:rsid w:val="0A551C61"/>
    <w:rsid w:val="0A63B19B"/>
    <w:rsid w:val="0BD15AD3"/>
    <w:rsid w:val="0BED6DF6"/>
    <w:rsid w:val="0C36FB55"/>
    <w:rsid w:val="0C5CEA0B"/>
    <w:rsid w:val="0CAF11AF"/>
    <w:rsid w:val="0CC87008"/>
    <w:rsid w:val="0E1B8B4C"/>
    <w:rsid w:val="0E405D42"/>
    <w:rsid w:val="1032B525"/>
    <w:rsid w:val="10A8AE2D"/>
    <w:rsid w:val="12A79E48"/>
    <w:rsid w:val="13E7E16A"/>
    <w:rsid w:val="14E62AC6"/>
    <w:rsid w:val="1518BDA2"/>
    <w:rsid w:val="163808BE"/>
    <w:rsid w:val="16F869F5"/>
    <w:rsid w:val="182EB266"/>
    <w:rsid w:val="188B1138"/>
    <w:rsid w:val="1937548C"/>
    <w:rsid w:val="1BE3CD84"/>
    <w:rsid w:val="1C1204F2"/>
    <w:rsid w:val="1D60717D"/>
    <w:rsid w:val="1DB0EA60"/>
    <w:rsid w:val="1E5DD047"/>
    <w:rsid w:val="1F6656F4"/>
    <w:rsid w:val="1FD70558"/>
    <w:rsid w:val="202C1092"/>
    <w:rsid w:val="206FFCC6"/>
    <w:rsid w:val="2196DC0D"/>
    <w:rsid w:val="21FE4904"/>
    <w:rsid w:val="22BC93B5"/>
    <w:rsid w:val="22D5BC12"/>
    <w:rsid w:val="2346D5E3"/>
    <w:rsid w:val="2522640C"/>
    <w:rsid w:val="252C4CA4"/>
    <w:rsid w:val="25EDDFE7"/>
    <w:rsid w:val="27B86590"/>
    <w:rsid w:val="280B91E1"/>
    <w:rsid w:val="28F71423"/>
    <w:rsid w:val="2A553716"/>
    <w:rsid w:val="2C67E365"/>
    <w:rsid w:val="2C8BD6B3"/>
    <w:rsid w:val="2F0E52CA"/>
    <w:rsid w:val="2F74B02D"/>
    <w:rsid w:val="2FDF09D1"/>
    <w:rsid w:val="3065C6A5"/>
    <w:rsid w:val="31F23BF7"/>
    <w:rsid w:val="32BD029D"/>
    <w:rsid w:val="32FB1837"/>
    <w:rsid w:val="33094973"/>
    <w:rsid w:val="337204D6"/>
    <w:rsid w:val="337BEA9A"/>
    <w:rsid w:val="340A9AAF"/>
    <w:rsid w:val="3467C007"/>
    <w:rsid w:val="34936A98"/>
    <w:rsid w:val="34956ED1"/>
    <w:rsid w:val="3566486E"/>
    <w:rsid w:val="356D5DCB"/>
    <w:rsid w:val="35FAF5E5"/>
    <w:rsid w:val="36020567"/>
    <w:rsid w:val="360F47FF"/>
    <w:rsid w:val="361245C7"/>
    <w:rsid w:val="36394369"/>
    <w:rsid w:val="366F45F3"/>
    <w:rsid w:val="36B50F89"/>
    <w:rsid w:val="36CC147D"/>
    <w:rsid w:val="36FE1B34"/>
    <w:rsid w:val="37247356"/>
    <w:rsid w:val="37C19D76"/>
    <w:rsid w:val="37CB0768"/>
    <w:rsid w:val="38AC69C2"/>
    <w:rsid w:val="3A38DA9B"/>
    <w:rsid w:val="3A540576"/>
    <w:rsid w:val="3B770FC1"/>
    <w:rsid w:val="3BC5C72C"/>
    <w:rsid w:val="3CCBBE12"/>
    <w:rsid w:val="3D0A1B6C"/>
    <w:rsid w:val="3D95BD70"/>
    <w:rsid w:val="3DAB9765"/>
    <w:rsid w:val="3DDD0814"/>
    <w:rsid w:val="3E2D455E"/>
    <w:rsid w:val="3E3D8BE7"/>
    <w:rsid w:val="3E4CEE38"/>
    <w:rsid w:val="3E5A45BA"/>
    <w:rsid w:val="3E9556CD"/>
    <w:rsid w:val="3F1A798E"/>
    <w:rsid w:val="3F27E03A"/>
    <w:rsid w:val="3F95815C"/>
    <w:rsid w:val="4099CD62"/>
    <w:rsid w:val="40D99DF9"/>
    <w:rsid w:val="416DAEA0"/>
    <w:rsid w:val="41B30D42"/>
    <w:rsid w:val="41BCCFF7"/>
    <w:rsid w:val="42500636"/>
    <w:rsid w:val="42B1CC19"/>
    <w:rsid w:val="432FC8B5"/>
    <w:rsid w:val="43EAB2BA"/>
    <w:rsid w:val="43F5CFF0"/>
    <w:rsid w:val="44DC00B6"/>
    <w:rsid w:val="4673708F"/>
    <w:rsid w:val="46B37C6A"/>
    <w:rsid w:val="46BC023B"/>
    <w:rsid w:val="473BD845"/>
    <w:rsid w:val="48794856"/>
    <w:rsid w:val="4891F305"/>
    <w:rsid w:val="48D63693"/>
    <w:rsid w:val="4A79699F"/>
    <w:rsid w:val="4AD204BA"/>
    <w:rsid w:val="4ADBEA7E"/>
    <w:rsid w:val="4B0B130F"/>
    <w:rsid w:val="4BD1DEFE"/>
    <w:rsid w:val="4C55C44E"/>
    <w:rsid w:val="4C7A1201"/>
    <w:rsid w:val="4CBC782A"/>
    <w:rsid w:val="4D03D3CC"/>
    <w:rsid w:val="4EF91CE2"/>
    <w:rsid w:val="4F1D350B"/>
    <w:rsid w:val="4F1F35C6"/>
    <w:rsid w:val="4F94A766"/>
    <w:rsid w:val="507EAFA0"/>
    <w:rsid w:val="50FD2E4E"/>
    <w:rsid w:val="512052A7"/>
    <w:rsid w:val="51AB06F6"/>
    <w:rsid w:val="51FED4EE"/>
    <w:rsid w:val="52186BC5"/>
    <w:rsid w:val="525EDF2B"/>
    <w:rsid w:val="526A0BD4"/>
    <w:rsid w:val="52E6FC63"/>
    <w:rsid w:val="54887F02"/>
    <w:rsid w:val="5542FC38"/>
    <w:rsid w:val="56A4690E"/>
    <w:rsid w:val="56C0E4DD"/>
    <w:rsid w:val="570FE64D"/>
    <w:rsid w:val="575102AF"/>
    <w:rsid w:val="57944257"/>
    <w:rsid w:val="586A5F5F"/>
    <w:rsid w:val="58ED63B0"/>
    <w:rsid w:val="59212109"/>
    <w:rsid w:val="59D65622"/>
    <w:rsid w:val="59E32910"/>
    <w:rsid w:val="5B686B89"/>
    <w:rsid w:val="5CA47655"/>
    <w:rsid w:val="5D5E9453"/>
    <w:rsid w:val="600D4AD3"/>
    <w:rsid w:val="6102F93E"/>
    <w:rsid w:val="615800C7"/>
    <w:rsid w:val="61B3CD2A"/>
    <w:rsid w:val="624F90E6"/>
    <w:rsid w:val="63003679"/>
    <w:rsid w:val="6452FD7C"/>
    <w:rsid w:val="65073D75"/>
    <w:rsid w:val="670F5B85"/>
    <w:rsid w:val="686C9829"/>
    <w:rsid w:val="68AB2BE6"/>
    <w:rsid w:val="699E2C01"/>
    <w:rsid w:val="6A46FC47"/>
    <w:rsid w:val="6AEF6F57"/>
    <w:rsid w:val="6C58F918"/>
    <w:rsid w:val="6CA10FFD"/>
    <w:rsid w:val="6D5D0144"/>
    <w:rsid w:val="6E7927D5"/>
    <w:rsid w:val="6F8B9980"/>
    <w:rsid w:val="6FFC3E74"/>
    <w:rsid w:val="7035042F"/>
    <w:rsid w:val="70B0AA8B"/>
    <w:rsid w:val="70F7F893"/>
    <w:rsid w:val="7108972D"/>
    <w:rsid w:val="71B0C897"/>
    <w:rsid w:val="723F0C15"/>
    <w:rsid w:val="73224956"/>
    <w:rsid w:val="734C98F8"/>
    <w:rsid w:val="73B3035B"/>
    <w:rsid w:val="74E69409"/>
    <w:rsid w:val="7510CA11"/>
    <w:rsid w:val="757F4B45"/>
    <w:rsid w:val="75956D63"/>
    <w:rsid w:val="75D4FDD4"/>
    <w:rsid w:val="760AC3B2"/>
    <w:rsid w:val="765020F8"/>
    <w:rsid w:val="768F5038"/>
    <w:rsid w:val="7718E61F"/>
    <w:rsid w:val="778A6BA3"/>
    <w:rsid w:val="7AD7FE27"/>
    <w:rsid w:val="7AFD9945"/>
    <w:rsid w:val="7C39EACC"/>
    <w:rsid w:val="7C4D670A"/>
    <w:rsid w:val="7C6048B1"/>
    <w:rsid w:val="7C77084E"/>
    <w:rsid w:val="7CABA72F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06004"/>
  </w:style>
  <w:style w:type="character" w:styleId="Heading1Char" w:customStyle="1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4.png" Id="R7be6b75bad6648f5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/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T 230 Coding Activity Submission Template</dc:title>
  <dc:creator>Osama A. Morad</dc:creator>
  <lastModifiedBy>Pelkmans, Owen</lastModifiedBy>
  <revision>6</revision>
  <dcterms:created xsi:type="dcterms:W3CDTF">2024-01-29T02:51:00.0000000Z</dcterms:created>
  <dcterms:modified xsi:type="dcterms:W3CDTF">2025-02-17T07:48:25.62534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